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67BA" w14:textId="77777777" w:rsidR="00221FBF" w:rsidRDefault="00000000">
      <w:pPr>
        <w:spacing w:after="0" w:line="259" w:lineRule="auto"/>
        <w:ind w:left="0" w:firstLine="0"/>
        <w:jc w:val="left"/>
      </w:pPr>
      <w:r>
        <w:rPr>
          <w:sz w:val="34"/>
        </w:rPr>
        <w:t>Sam Hulme</w:t>
      </w:r>
    </w:p>
    <w:p w14:paraId="5A292A07" w14:textId="77777777" w:rsidR="00221FBF" w:rsidRDefault="00000000">
      <w:pPr>
        <w:spacing w:after="215" w:line="259" w:lineRule="auto"/>
        <w:ind w:left="-5" w:right="3890"/>
      </w:pPr>
      <w:r>
        <w:rPr>
          <w:b/>
        </w:rPr>
        <w:t xml:space="preserve">Hardworking individual looking for a new opportunity </w:t>
      </w:r>
      <w:r>
        <w:t xml:space="preserve">Wrexham LL14 2DQ </w:t>
      </w:r>
      <w:r>
        <w:rPr>
          <w:color w:val="0000CC"/>
        </w:rPr>
        <w:t xml:space="preserve">hulme1905@outlook.com </w:t>
      </w:r>
      <w:r>
        <w:t xml:space="preserve">+44 7946 </w:t>
      </w:r>
      <w:proofErr w:type="gramStart"/>
      <w:r>
        <w:t>083989</w:t>
      </w:r>
      <w:proofErr w:type="gramEnd"/>
    </w:p>
    <w:p w14:paraId="783E381D" w14:textId="77777777" w:rsidR="00221FBF" w:rsidRDefault="00000000">
      <w:pPr>
        <w:spacing w:after="210"/>
        <w:ind w:left="-5"/>
      </w:pPr>
      <w:r>
        <w:t>logical and creative. I work well both in teams and on my initiative. I am a strong communicator. I have an excellent eye for detail and good IT skills.</w:t>
      </w:r>
    </w:p>
    <w:p w14:paraId="05FBAE1E" w14:textId="77777777" w:rsidR="00221FBF" w:rsidRDefault="00000000">
      <w:pPr>
        <w:spacing w:after="491"/>
        <w:ind w:left="-5"/>
      </w:pPr>
      <w:r>
        <w:t xml:space="preserve">Willing to relocate: </w:t>
      </w:r>
      <w:proofErr w:type="gramStart"/>
      <w:r>
        <w:t>Anywhere</w:t>
      </w:r>
      <w:proofErr w:type="gramEnd"/>
    </w:p>
    <w:p w14:paraId="235378DC" w14:textId="77777777" w:rsidR="00221FBF" w:rsidRDefault="00000000">
      <w:pPr>
        <w:pStyle w:val="Heading1"/>
        <w:ind w:left="-5"/>
      </w:pPr>
      <w:r>
        <w:t>Personal Details</w:t>
      </w:r>
    </w:p>
    <w:p w14:paraId="54506018" w14:textId="77777777" w:rsidR="00221FBF" w:rsidRDefault="00000000">
      <w:pPr>
        <w:spacing w:after="320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9B97597" wp14:editId="5AE12AD3">
                <wp:extent cx="5943600" cy="12700"/>
                <wp:effectExtent l="0" t="0" r="0" b="0"/>
                <wp:docPr id="2681" name="Group 26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16" name="Shape 16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681" style="width:468pt;height:1pt;mso-position-horizontal-relative:char;mso-position-vertical-relative:line" coordsize="59436,127">
                <v:shape id="Shape 16" style="position:absolute;width:59436;height:0;left:0;top:0;" coordsize="5943600,0" path="m5943600,0l0,0">
                  <v:stroke weight="1pt" endcap="flat" joinstyle="miter" miterlimit="10" on="true" color="#cccccc"/>
                  <v:fill on="false" color="#000000" opacity="0"/>
                </v:shape>
              </v:group>
            </w:pict>
          </mc:Fallback>
        </mc:AlternateContent>
      </w:r>
    </w:p>
    <w:p w14:paraId="2A836032" w14:textId="77777777" w:rsidR="00221FBF" w:rsidRDefault="00000000">
      <w:pPr>
        <w:spacing w:after="39" w:line="259" w:lineRule="auto"/>
        <w:ind w:left="-5" w:right="3890"/>
      </w:pPr>
      <w:r>
        <w:rPr>
          <w:b/>
        </w:rPr>
        <w:t xml:space="preserve">Driver's License: </w:t>
      </w:r>
      <w:r>
        <w:t>Cars</w:t>
      </w:r>
    </w:p>
    <w:p w14:paraId="0D0E3216" w14:textId="77777777" w:rsidR="00221FBF" w:rsidRDefault="00000000">
      <w:pPr>
        <w:spacing w:after="39" w:line="259" w:lineRule="auto"/>
        <w:ind w:left="-5" w:right="3890"/>
      </w:pPr>
      <w:r>
        <w:rPr>
          <w:b/>
        </w:rPr>
        <w:t xml:space="preserve">Eligible to work in the UK: </w:t>
      </w:r>
      <w:r>
        <w:t>Yes</w:t>
      </w:r>
    </w:p>
    <w:p w14:paraId="74A43A40" w14:textId="77777777" w:rsidR="00221FBF" w:rsidRDefault="00000000">
      <w:pPr>
        <w:spacing w:after="39" w:line="259" w:lineRule="auto"/>
        <w:ind w:left="-5" w:right="3890"/>
      </w:pPr>
      <w:r>
        <w:rPr>
          <w:b/>
        </w:rPr>
        <w:t xml:space="preserve">Highest Level of Education: </w:t>
      </w:r>
      <w:r>
        <w:t>Bachelor's</w:t>
      </w:r>
    </w:p>
    <w:p w14:paraId="5B5B954C" w14:textId="77777777" w:rsidR="00221FBF" w:rsidRDefault="00000000">
      <w:pPr>
        <w:spacing w:after="491"/>
        <w:ind w:left="-5"/>
      </w:pPr>
      <w:r>
        <w:rPr>
          <w:b/>
        </w:rPr>
        <w:t xml:space="preserve">Industry: </w:t>
      </w:r>
      <w:r>
        <w:t>Arts &amp; Entertainment, Information Design &amp; Documentation</w:t>
      </w:r>
    </w:p>
    <w:p w14:paraId="637B5BC0" w14:textId="77777777" w:rsidR="00221FBF" w:rsidRDefault="00000000">
      <w:pPr>
        <w:pStyle w:val="Heading1"/>
        <w:ind w:left="-5"/>
      </w:pPr>
      <w:r>
        <w:t>Work Experience</w:t>
      </w:r>
    </w:p>
    <w:p w14:paraId="0E7BB81C" w14:textId="77777777" w:rsidR="00221FBF" w:rsidRDefault="00000000">
      <w:pPr>
        <w:spacing w:after="215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B34BBFE" wp14:editId="011CC2DD">
                <wp:extent cx="5943600" cy="12700"/>
                <wp:effectExtent l="0" t="0" r="0" b="0"/>
                <wp:docPr id="2683" name="Group 26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26" name="Shape 26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683" style="width:468pt;height:1pt;mso-position-horizontal-relative:char;mso-position-vertical-relative:line" coordsize="59436,127">
                <v:shape id="Shape 26" style="position:absolute;width:59436;height:0;left:0;top:0;" coordsize="5943600,0" path="m5943600,0l0,0">
                  <v:stroke weight="1pt" endcap="flat" joinstyle="miter" miterlimit="10" on="true" color="#cccccc"/>
                  <v:fill on="false" color="#000000" opacity="0"/>
                </v:shape>
              </v:group>
            </w:pict>
          </mc:Fallback>
        </mc:AlternateContent>
      </w:r>
    </w:p>
    <w:p w14:paraId="3B52B81B" w14:textId="77777777" w:rsidR="00221FBF" w:rsidRDefault="00000000">
      <w:pPr>
        <w:pStyle w:val="Heading2"/>
        <w:ind w:left="-5"/>
      </w:pPr>
      <w:r>
        <w:t>Online Assistant</w:t>
      </w:r>
    </w:p>
    <w:p w14:paraId="6F6DA48B" w14:textId="77777777" w:rsidR="00221FBF" w:rsidRDefault="00000000">
      <w:pPr>
        <w:spacing w:after="39" w:line="259" w:lineRule="auto"/>
        <w:ind w:left="-5" w:right="4623"/>
        <w:jc w:val="left"/>
      </w:pPr>
      <w:r>
        <w:rPr>
          <w:color w:val="666666"/>
        </w:rPr>
        <w:t>Sainsbury’s</w:t>
      </w:r>
      <w:r>
        <w:t xml:space="preserve"> - </w:t>
      </w:r>
      <w:r>
        <w:rPr>
          <w:color w:val="666666"/>
        </w:rPr>
        <w:t>Wrexham</w:t>
      </w:r>
    </w:p>
    <w:p w14:paraId="5C4E664D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January 2022 to Present</w:t>
      </w:r>
    </w:p>
    <w:p w14:paraId="46B770EA" w14:textId="77777777" w:rsidR="00221FBF" w:rsidRDefault="00000000">
      <w:pPr>
        <w:ind w:left="-5"/>
      </w:pPr>
      <w:r>
        <w:t>Duties as an online assistant include:</w:t>
      </w:r>
    </w:p>
    <w:p w14:paraId="06738BCA" w14:textId="77777777" w:rsidR="00221FBF" w:rsidRDefault="00000000">
      <w:pPr>
        <w:numPr>
          <w:ilvl w:val="0"/>
          <w:numId w:val="1"/>
        </w:numPr>
        <w:ind w:hanging="163"/>
      </w:pPr>
      <w:r>
        <w:t>Picking delivery items from customers' orders</w:t>
      </w:r>
    </w:p>
    <w:p w14:paraId="19C68280" w14:textId="77777777" w:rsidR="00221FBF" w:rsidRDefault="00000000">
      <w:pPr>
        <w:numPr>
          <w:ilvl w:val="0"/>
          <w:numId w:val="1"/>
        </w:numPr>
        <w:ind w:hanging="163"/>
      </w:pPr>
      <w:r>
        <w:t xml:space="preserve">Quality checking items to make sure customers receive the best </w:t>
      </w:r>
      <w:proofErr w:type="gramStart"/>
      <w:r>
        <w:t>quality</w:t>
      </w:r>
      <w:proofErr w:type="gramEnd"/>
    </w:p>
    <w:p w14:paraId="6F89323A" w14:textId="77777777" w:rsidR="00221FBF" w:rsidRDefault="00000000">
      <w:pPr>
        <w:numPr>
          <w:ilvl w:val="0"/>
          <w:numId w:val="1"/>
        </w:numPr>
        <w:ind w:hanging="163"/>
      </w:pPr>
      <w:r>
        <w:t>Working at a fast pace and picking a set target of items per hour</w:t>
      </w:r>
    </w:p>
    <w:p w14:paraId="7D58D114" w14:textId="77777777" w:rsidR="00221FBF" w:rsidRDefault="00000000">
      <w:pPr>
        <w:numPr>
          <w:ilvl w:val="0"/>
          <w:numId w:val="1"/>
        </w:numPr>
        <w:spacing w:after="223"/>
        <w:ind w:hanging="163"/>
      </w:pPr>
      <w:r>
        <w:t>Updating product locations on the shop floor</w:t>
      </w:r>
    </w:p>
    <w:p w14:paraId="5359EFC4" w14:textId="77777777" w:rsidR="00221FBF" w:rsidRDefault="00000000">
      <w:pPr>
        <w:pStyle w:val="Heading2"/>
        <w:ind w:left="-5"/>
      </w:pPr>
      <w:r>
        <w:t>Delivery Assistant</w:t>
      </w:r>
    </w:p>
    <w:p w14:paraId="3C5003A7" w14:textId="77777777" w:rsidR="00221FBF" w:rsidRDefault="00000000">
      <w:pPr>
        <w:spacing w:after="39" w:line="259" w:lineRule="auto"/>
        <w:ind w:left="-5" w:right="4623"/>
        <w:jc w:val="left"/>
      </w:pPr>
      <w:r>
        <w:rPr>
          <w:color w:val="666666"/>
        </w:rPr>
        <w:t>Argos Plc</w:t>
      </w:r>
      <w:r>
        <w:t xml:space="preserve"> - </w:t>
      </w:r>
      <w:r>
        <w:rPr>
          <w:color w:val="666666"/>
        </w:rPr>
        <w:t>Wrexham</w:t>
      </w:r>
    </w:p>
    <w:p w14:paraId="64A8E227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June 2022 to March 2023</w:t>
      </w:r>
    </w:p>
    <w:p w14:paraId="3DF8CCC2" w14:textId="77777777" w:rsidR="00221FBF" w:rsidRDefault="00000000">
      <w:pPr>
        <w:numPr>
          <w:ilvl w:val="0"/>
          <w:numId w:val="2"/>
        </w:numPr>
        <w:ind w:hanging="163"/>
      </w:pPr>
      <w:r>
        <w:t xml:space="preserve">Unloading deliveries, operating lorry tail </w:t>
      </w:r>
      <w:proofErr w:type="gramStart"/>
      <w:r>
        <w:t>lifts</w:t>
      </w:r>
      <w:proofErr w:type="gramEnd"/>
      <w:r>
        <w:t xml:space="preserve"> and working with warehouse equipment.</w:t>
      </w:r>
    </w:p>
    <w:p w14:paraId="0CD3F91C" w14:textId="77777777" w:rsidR="00221FBF" w:rsidRDefault="00000000">
      <w:pPr>
        <w:numPr>
          <w:ilvl w:val="0"/>
          <w:numId w:val="2"/>
        </w:numPr>
        <w:ind w:hanging="163"/>
      </w:pPr>
      <w:r>
        <w:t xml:space="preserve">Ensuring stock is stored away into appropriate areas as and to a higher </w:t>
      </w:r>
      <w:proofErr w:type="gramStart"/>
      <w:r>
        <w:t>standard</w:t>
      </w:r>
      <w:proofErr w:type="gramEnd"/>
    </w:p>
    <w:p w14:paraId="3B08575A" w14:textId="77777777" w:rsidR="00221FBF" w:rsidRDefault="00000000">
      <w:pPr>
        <w:numPr>
          <w:ilvl w:val="0"/>
          <w:numId w:val="2"/>
        </w:numPr>
        <w:ind w:hanging="163"/>
      </w:pPr>
      <w:r>
        <w:t xml:space="preserve">Data </w:t>
      </w:r>
      <w:proofErr w:type="gramStart"/>
      <w:r>
        <w:t>entry( storing</w:t>
      </w:r>
      <w:proofErr w:type="gramEnd"/>
      <w:r>
        <w:t xml:space="preserve"> stock locations, damaging off products and high value counts)</w:t>
      </w:r>
    </w:p>
    <w:p w14:paraId="4A0BE9AB" w14:textId="77777777" w:rsidR="00221FBF" w:rsidRDefault="00000000">
      <w:pPr>
        <w:numPr>
          <w:ilvl w:val="0"/>
          <w:numId w:val="2"/>
        </w:numPr>
        <w:spacing w:after="223"/>
        <w:ind w:hanging="163"/>
      </w:pPr>
      <w:r>
        <w:t>Picking and packing customer orders, helping load delivery vans</w:t>
      </w:r>
    </w:p>
    <w:p w14:paraId="46101405" w14:textId="77777777" w:rsidR="00221FBF" w:rsidRDefault="00000000">
      <w:pPr>
        <w:pStyle w:val="Heading2"/>
        <w:ind w:left="-5"/>
      </w:pPr>
      <w:r>
        <w:t>Junior Web Developer</w:t>
      </w:r>
    </w:p>
    <w:p w14:paraId="71DCE7EB" w14:textId="77777777" w:rsidR="00221FBF" w:rsidRDefault="00000000">
      <w:pPr>
        <w:spacing w:after="125" w:line="259" w:lineRule="auto"/>
        <w:ind w:left="-5" w:right="4623"/>
        <w:jc w:val="left"/>
      </w:pPr>
      <w:r>
        <w:rPr>
          <w:color w:val="666666"/>
        </w:rPr>
        <w:t>Code Institute course work/ live brief</w:t>
      </w:r>
      <w:r>
        <w:t xml:space="preserve"> - </w:t>
      </w:r>
      <w:r>
        <w:rPr>
          <w:color w:val="666666"/>
        </w:rPr>
        <w:t>Wrexham May 2022 to June 2022</w:t>
      </w:r>
    </w:p>
    <w:p w14:paraId="42BA15FC" w14:textId="77777777" w:rsidR="00221FBF" w:rsidRDefault="00000000">
      <w:pPr>
        <w:ind w:left="-5"/>
      </w:pPr>
      <w:r>
        <w:t xml:space="preserve">I developed a front-end website for an Artist, I communicated effectively throughout development with them to ensure that the </w:t>
      </w:r>
      <w:proofErr w:type="gramStart"/>
      <w:r>
        <w:t>end product</w:t>
      </w:r>
      <w:proofErr w:type="gramEnd"/>
      <w:r>
        <w:t xml:space="preserve"> was something they wanted. I considered the UX and used tools such as Google Developer Tools to optimise the website for SEO and make it responsive across different device sizes. I created the site using HTML5, Bootstrap and a custom CCS file.</w:t>
      </w:r>
    </w:p>
    <w:p w14:paraId="77EA48DF" w14:textId="77777777" w:rsidR="00221FBF" w:rsidRDefault="00000000">
      <w:pPr>
        <w:pStyle w:val="Heading2"/>
        <w:ind w:left="-5"/>
      </w:pPr>
      <w:r>
        <w:lastRenderedPageBreak/>
        <w:t>Customer Team Member (CTM)</w:t>
      </w:r>
    </w:p>
    <w:p w14:paraId="71FA9B87" w14:textId="77777777" w:rsidR="00221FBF" w:rsidRDefault="00000000">
      <w:pPr>
        <w:spacing w:after="39" w:line="259" w:lineRule="auto"/>
        <w:ind w:left="-5" w:right="4623"/>
        <w:jc w:val="left"/>
      </w:pPr>
      <w:r>
        <w:rPr>
          <w:color w:val="666666"/>
        </w:rPr>
        <w:t>Co-op Group</w:t>
      </w:r>
      <w:r>
        <w:t xml:space="preserve"> - </w:t>
      </w:r>
      <w:r>
        <w:rPr>
          <w:color w:val="666666"/>
        </w:rPr>
        <w:t>Wrexham</w:t>
      </w:r>
    </w:p>
    <w:p w14:paraId="362D8873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March 2020 to June 2022</w:t>
      </w:r>
    </w:p>
    <w:p w14:paraId="0BD867BE" w14:textId="77777777" w:rsidR="00221FBF" w:rsidRDefault="00000000">
      <w:pPr>
        <w:numPr>
          <w:ilvl w:val="0"/>
          <w:numId w:val="3"/>
        </w:numPr>
        <w:ind w:hanging="163"/>
      </w:pPr>
      <w:r>
        <w:t>Working on a variety of tasks including stock replenishment, RTC, serving and helping customers</w:t>
      </w:r>
    </w:p>
    <w:p w14:paraId="08108DD6" w14:textId="77777777" w:rsidR="00221FBF" w:rsidRDefault="00000000">
      <w:pPr>
        <w:numPr>
          <w:ilvl w:val="0"/>
          <w:numId w:val="3"/>
        </w:numPr>
        <w:ind w:hanging="163"/>
      </w:pPr>
      <w:r>
        <w:t xml:space="preserve">Working effectively with other colleagues in a small team so that tasks are achieved on </w:t>
      </w:r>
      <w:proofErr w:type="gramStart"/>
      <w:r>
        <w:t>time</w:t>
      </w:r>
      <w:proofErr w:type="gramEnd"/>
    </w:p>
    <w:p w14:paraId="7E1E0BDA" w14:textId="77777777" w:rsidR="00221FBF" w:rsidRDefault="00000000">
      <w:pPr>
        <w:numPr>
          <w:ilvl w:val="0"/>
          <w:numId w:val="3"/>
        </w:numPr>
        <w:ind w:hanging="163"/>
      </w:pPr>
      <w:r>
        <w:t>Taking initiative and prioritizing tasks</w:t>
      </w:r>
    </w:p>
    <w:p w14:paraId="61B9A47A" w14:textId="77777777" w:rsidR="00221FBF" w:rsidRDefault="00000000">
      <w:pPr>
        <w:numPr>
          <w:ilvl w:val="0"/>
          <w:numId w:val="3"/>
        </w:numPr>
        <w:ind w:hanging="163"/>
      </w:pPr>
      <w:r>
        <w:t xml:space="preserve">Maintaining the appearance of the shop so that it looks clean and </w:t>
      </w:r>
      <w:proofErr w:type="gramStart"/>
      <w:r>
        <w:t>tidy</w:t>
      </w:r>
      <w:proofErr w:type="gramEnd"/>
    </w:p>
    <w:p w14:paraId="29E7C6F2" w14:textId="77777777" w:rsidR="00221FBF" w:rsidRDefault="00000000">
      <w:pPr>
        <w:numPr>
          <w:ilvl w:val="0"/>
          <w:numId w:val="3"/>
        </w:numPr>
        <w:ind w:hanging="163"/>
      </w:pPr>
      <w:r>
        <w:t>Taking part in annual stock counts</w:t>
      </w:r>
    </w:p>
    <w:p w14:paraId="3BC7F799" w14:textId="77777777" w:rsidR="00221FBF" w:rsidRDefault="00000000">
      <w:pPr>
        <w:numPr>
          <w:ilvl w:val="0"/>
          <w:numId w:val="3"/>
        </w:numPr>
        <w:ind w:hanging="163"/>
      </w:pPr>
      <w:r>
        <w:t>Training new starters</w:t>
      </w:r>
    </w:p>
    <w:p w14:paraId="01727F94" w14:textId="77777777" w:rsidR="00221FBF" w:rsidRDefault="00000000">
      <w:pPr>
        <w:numPr>
          <w:ilvl w:val="0"/>
          <w:numId w:val="3"/>
        </w:numPr>
        <w:spacing w:after="223"/>
        <w:ind w:hanging="163"/>
      </w:pPr>
      <w:r>
        <w:t>Assisting management with stock control and creating promotional displays</w:t>
      </w:r>
    </w:p>
    <w:p w14:paraId="2094FFD3" w14:textId="77777777" w:rsidR="00221FBF" w:rsidRDefault="00000000">
      <w:pPr>
        <w:pStyle w:val="Heading2"/>
        <w:ind w:left="-5"/>
      </w:pPr>
      <w:r>
        <w:t>Junior Web Developer-team member</w:t>
      </w:r>
    </w:p>
    <w:p w14:paraId="0F26F7D4" w14:textId="77777777" w:rsidR="00221FBF" w:rsidRDefault="00000000">
      <w:pPr>
        <w:spacing w:after="39" w:line="259" w:lineRule="auto"/>
        <w:ind w:left="-5" w:right="4623"/>
        <w:jc w:val="left"/>
      </w:pPr>
      <w:r>
        <w:rPr>
          <w:color w:val="666666"/>
        </w:rPr>
        <w:t xml:space="preserve">Code </w:t>
      </w:r>
      <w:proofErr w:type="spellStart"/>
      <w:r>
        <w:rPr>
          <w:color w:val="666666"/>
        </w:rPr>
        <w:t>Insitute</w:t>
      </w:r>
      <w:proofErr w:type="spellEnd"/>
      <w:r>
        <w:rPr>
          <w:color w:val="666666"/>
        </w:rPr>
        <w:t xml:space="preserve"> Hackathon</w:t>
      </w:r>
      <w:r>
        <w:t xml:space="preserve"> - </w:t>
      </w:r>
      <w:r>
        <w:rPr>
          <w:color w:val="666666"/>
        </w:rPr>
        <w:t>Remote</w:t>
      </w:r>
    </w:p>
    <w:p w14:paraId="64FE4B81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May 2022 to May 2022</w:t>
      </w:r>
    </w:p>
    <w:p w14:paraId="0AA38100" w14:textId="77777777" w:rsidR="00221FBF" w:rsidRDefault="00000000">
      <w:pPr>
        <w:spacing w:after="218"/>
        <w:ind w:left="-5"/>
      </w:pPr>
      <w:r>
        <w:t>This was a voluntary opportunity to work with other students at Code Institute to develop a web application for mental health awareness week, alongside Trust in SODA. I developed my team working and coding skills within a web development environment. My responsibilities on this project were to test the code for errors and bugs so that the user had a good experience. I also helped write the readme file. Overall, we worked successfully as a team and created a functional website over a four-day period.</w:t>
      </w:r>
    </w:p>
    <w:p w14:paraId="3D9892CD" w14:textId="77777777" w:rsidR="00221FBF" w:rsidRDefault="00000000">
      <w:pPr>
        <w:pStyle w:val="Heading2"/>
        <w:ind w:left="-5"/>
      </w:pPr>
      <w:r>
        <w:t>Crew Member</w:t>
      </w:r>
    </w:p>
    <w:p w14:paraId="214485FC" w14:textId="77777777" w:rsidR="00221FBF" w:rsidRDefault="00000000">
      <w:pPr>
        <w:spacing w:after="39" w:line="259" w:lineRule="auto"/>
        <w:ind w:left="-5" w:right="4623"/>
        <w:jc w:val="left"/>
      </w:pPr>
      <w:r>
        <w:rPr>
          <w:color w:val="666666"/>
        </w:rPr>
        <w:t>S &amp; VE Williams</w:t>
      </w:r>
      <w:r>
        <w:t xml:space="preserve"> - </w:t>
      </w:r>
      <w:r>
        <w:rPr>
          <w:color w:val="666666"/>
        </w:rPr>
        <w:t>Wrexham</w:t>
      </w:r>
    </w:p>
    <w:p w14:paraId="5CD4E146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May 2019 to December 2019</w:t>
      </w:r>
    </w:p>
    <w:p w14:paraId="6DD31444" w14:textId="77777777" w:rsidR="00221FBF" w:rsidRDefault="00000000">
      <w:pPr>
        <w:numPr>
          <w:ilvl w:val="0"/>
          <w:numId w:val="4"/>
        </w:numPr>
        <w:ind w:hanging="163"/>
      </w:pPr>
      <w:r>
        <w:t xml:space="preserve">Working in between a variety of different tasks such as working on tills, drinks, cleaning, </w:t>
      </w:r>
      <w:proofErr w:type="spellStart"/>
      <w:proofErr w:type="gramStart"/>
      <w:r>
        <w:t>restocking,working</w:t>
      </w:r>
      <w:proofErr w:type="spellEnd"/>
      <w:proofErr w:type="gramEnd"/>
      <w:r>
        <w:t xml:space="preserve"> at the collection point, and working on table service</w:t>
      </w:r>
    </w:p>
    <w:p w14:paraId="55BD6CBD" w14:textId="77777777" w:rsidR="00221FBF" w:rsidRDefault="00000000">
      <w:pPr>
        <w:numPr>
          <w:ilvl w:val="0"/>
          <w:numId w:val="4"/>
        </w:numPr>
        <w:ind w:hanging="163"/>
      </w:pPr>
      <w:r>
        <w:t>Efficiently working and communicating as part of a team</w:t>
      </w:r>
    </w:p>
    <w:p w14:paraId="5F016833" w14:textId="77777777" w:rsidR="00221FBF" w:rsidRDefault="00000000">
      <w:pPr>
        <w:numPr>
          <w:ilvl w:val="0"/>
          <w:numId w:val="4"/>
        </w:numPr>
        <w:ind w:hanging="163"/>
      </w:pPr>
      <w:r>
        <w:t xml:space="preserve">Looking after customers and making sure that all of their needs are met, giving them the </w:t>
      </w:r>
      <w:proofErr w:type="spellStart"/>
      <w:r>
        <w:t>bestexperience</w:t>
      </w:r>
      <w:proofErr w:type="spellEnd"/>
      <w:r>
        <w:t xml:space="preserve"> </w:t>
      </w:r>
      <w:proofErr w:type="gramStart"/>
      <w:r>
        <w:t>possible</w:t>
      </w:r>
      <w:proofErr w:type="gramEnd"/>
    </w:p>
    <w:p w14:paraId="540748B0" w14:textId="77777777" w:rsidR="00221FBF" w:rsidRDefault="00000000">
      <w:pPr>
        <w:numPr>
          <w:ilvl w:val="0"/>
          <w:numId w:val="4"/>
        </w:numPr>
        <w:spacing w:after="223"/>
        <w:ind w:hanging="163"/>
      </w:pPr>
      <w:r>
        <w:t>Maintaining a high work ethic in a fast-paced environment</w:t>
      </w:r>
    </w:p>
    <w:p w14:paraId="367C71D0" w14:textId="77777777" w:rsidR="00221FBF" w:rsidRDefault="00000000">
      <w:pPr>
        <w:pStyle w:val="Heading2"/>
        <w:ind w:left="-5"/>
      </w:pPr>
      <w:r>
        <w:t>Sales Assistant (Seasonal)</w:t>
      </w:r>
    </w:p>
    <w:p w14:paraId="5F27054A" w14:textId="77777777" w:rsidR="00221FBF" w:rsidRDefault="00000000">
      <w:pPr>
        <w:spacing w:after="39" w:line="259" w:lineRule="auto"/>
        <w:ind w:left="-5" w:right="4623"/>
        <w:jc w:val="left"/>
      </w:pPr>
      <w:proofErr w:type="spellStart"/>
      <w:r>
        <w:rPr>
          <w:color w:val="666666"/>
        </w:rPr>
        <w:t>Sainsburrys</w:t>
      </w:r>
      <w:proofErr w:type="spellEnd"/>
      <w:r>
        <w:t xml:space="preserve"> - </w:t>
      </w:r>
      <w:r>
        <w:rPr>
          <w:color w:val="666666"/>
        </w:rPr>
        <w:t>Biddulph</w:t>
      </w:r>
    </w:p>
    <w:p w14:paraId="7702C1B8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December 2015 to January 2016</w:t>
      </w:r>
    </w:p>
    <w:p w14:paraId="3FCEA7E1" w14:textId="77777777" w:rsidR="00221FBF" w:rsidRDefault="00000000">
      <w:pPr>
        <w:numPr>
          <w:ilvl w:val="0"/>
          <w:numId w:val="5"/>
        </w:numPr>
        <w:ind w:hanging="163"/>
      </w:pPr>
      <w:r>
        <w:t>Efficiently worked as a team</w:t>
      </w:r>
    </w:p>
    <w:p w14:paraId="760B3C46" w14:textId="77777777" w:rsidR="00221FBF" w:rsidRDefault="00000000">
      <w:pPr>
        <w:numPr>
          <w:ilvl w:val="0"/>
          <w:numId w:val="5"/>
        </w:numPr>
        <w:ind w:hanging="163"/>
      </w:pPr>
      <w:r>
        <w:t xml:space="preserve">Greeted customers welcomingly and helped resolve </w:t>
      </w:r>
      <w:proofErr w:type="gramStart"/>
      <w:r>
        <w:t>queries</w:t>
      </w:r>
      <w:proofErr w:type="gramEnd"/>
    </w:p>
    <w:p w14:paraId="28144BF5" w14:textId="77777777" w:rsidR="00221FBF" w:rsidRDefault="00000000">
      <w:pPr>
        <w:numPr>
          <w:ilvl w:val="0"/>
          <w:numId w:val="5"/>
        </w:numPr>
        <w:spacing w:after="491"/>
        <w:ind w:hanging="163"/>
      </w:pPr>
      <w:r>
        <w:t>Stock management</w:t>
      </w:r>
    </w:p>
    <w:p w14:paraId="2DB2B9AA" w14:textId="77777777" w:rsidR="00221FBF" w:rsidRDefault="00000000">
      <w:pPr>
        <w:pStyle w:val="Heading1"/>
        <w:ind w:left="-5"/>
      </w:pPr>
      <w:r>
        <w:t>Education</w:t>
      </w:r>
    </w:p>
    <w:p w14:paraId="3C89896C" w14:textId="77777777" w:rsidR="00221FBF" w:rsidRDefault="00000000">
      <w:pPr>
        <w:spacing w:after="215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76C459E" wp14:editId="1FB7941F">
                <wp:extent cx="5943600" cy="12700"/>
                <wp:effectExtent l="0" t="0" r="0" b="0"/>
                <wp:docPr id="2749" name="Group 27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99" name="Shape 99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749" style="width:468pt;height:1pt;mso-position-horizontal-relative:char;mso-position-vertical-relative:line" coordsize="59436,127">
                <v:shape id="Shape 99" style="position:absolute;width:59436;height:0;left:0;top:0;" coordsize="5943600,0" path="m5943600,0l0,0">
                  <v:stroke weight="1pt" endcap="flat" joinstyle="miter" miterlimit="10" on="true" color="#cccccc"/>
                  <v:fill on="false" color="#000000" opacity="0"/>
                </v:shape>
              </v:group>
            </w:pict>
          </mc:Fallback>
        </mc:AlternateContent>
      </w:r>
    </w:p>
    <w:p w14:paraId="0369C5D6" w14:textId="77777777" w:rsidR="00221FBF" w:rsidRDefault="00000000">
      <w:pPr>
        <w:pStyle w:val="Heading2"/>
        <w:ind w:left="-5"/>
      </w:pPr>
      <w:r>
        <w:t>Diploma of Higher Education in Full Stack Web Development- part time study</w:t>
      </w:r>
    </w:p>
    <w:p w14:paraId="0BD74ECE" w14:textId="77777777" w:rsidR="00221FBF" w:rsidRDefault="00000000">
      <w:pPr>
        <w:ind w:left="-5"/>
      </w:pPr>
      <w:r>
        <w:t>Code Institute - Remote</w:t>
      </w:r>
    </w:p>
    <w:p w14:paraId="5DF6E0D1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April 2022 to Present</w:t>
      </w:r>
    </w:p>
    <w:p w14:paraId="631BA3AA" w14:textId="77777777" w:rsidR="00221FBF" w:rsidRDefault="00000000">
      <w:pPr>
        <w:pStyle w:val="Heading2"/>
        <w:ind w:left="-5"/>
      </w:pPr>
      <w:proofErr w:type="gramStart"/>
      <w:r>
        <w:lastRenderedPageBreak/>
        <w:t>Bachelor's in FILM AND PHOTOGRAPHY</w:t>
      </w:r>
      <w:proofErr w:type="gramEnd"/>
      <w:r>
        <w:t xml:space="preserve"> 2:1</w:t>
      </w:r>
    </w:p>
    <w:p w14:paraId="3662A69F" w14:textId="77777777" w:rsidR="00221FBF" w:rsidRDefault="00000000">
      <w:pPr>
        <w:ind w:left="-5"/>
      </w:pPr>
      <w:r>
        <w:t>Glyndwr University - Wrexham</w:t>
      </w:r>
    </w:p>
    <w:p w14:paraId="019EF0E4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7 to July 2020</w:t>
      </w:r>
    </w:p>
    <w:p w14:paraId="498C071C" w14:textId="77777777" w:rsidR="00221FBF" w:rsidRDefault="00000000">
      <w:pPr>
        <w:pStyle w:val="Heading2"/>
        <w:ind w:left="-5"/>
      </w:pPr>
      <w:r>
        <w:t xml:space="preserve">A-Level or equivalent in Art </w:t>
      </w:r>
      <w:proofErr w:type="gramStart"/>
      <w:r>
        <w:t>And</w:t>
      </w:r>
      <w:proofErr w:type="gramEnd"/>
      <w:r>
        <w:t xml:space="preserve"> Design With Double Grade Distinction </w:t>
      </w:r>
      <w:proofErr w:type="spellStart"/>
      <w:r>
        <w:t>Distinction</w:t>
      </w:r>
      <w:proofErr w:type="spellEnd"/>
    </w:p>
    <w:p w14:paraId="1BF9A46D" w14:textId="77777777" w:rsidR="00221FBF" w:rsidRDefault="00000000">
      <w:pPr>
        <w:ind w:left="-5"/>
      </w:pPr>
      <w:r>
        <w:t>Biddulph High School Sixth Form College - Biddulph</w:t>
      </w:r>
    </w:p>
    <w:p w14:paraId="5325B413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4 to June 2016</w:t>
      </w:r>
    </w:p>
    <w:p w14:paraId="687A2BDE" w14:textId="77777777" w:rsidR="00221FBF" w:rsidRDefault="00000000">
      <w:pPr>
        <w:pStyle w:val="Heading2"/>
        <w:ind w:left="-5"/>
      </w:pPr>
      <w:r>
        <w:t xml:space="preserve">A-Level or equivalent in IT With Double Grade </w:t>
      </w:r>
      <w:proofErr w:type="spellStart"/>
      <w:r>
        <w:t>Distiction</w:t>
      </w:r>
      <w:proofErr w:type="spellEnd"/>
      <w:r>
        <w:t xml:space="preserve"> Merit</w:t>
      </w:r>
    </w:p>
    <w:p w14:paraId="31F1E43A" w14:textId="77777777" w:rsidR="00221FBF" w:rsidRDefault="00000000">
      <w:pPr>
        <w:ind w:left="-5"/>
      </w:pPr>
      <w:r>
        <w:t>Biddulph High School Sixth Form College - Biddulph</w:t>
      </w:r>
    </w:p>
    <w:p w14:paraId="27CD5339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4 to June 2016</w:t>
      </w:r>
    </w:p>
    <w:p w14:paraId="0AFE767F" w14:textId="77777777" w:rsidR="00221FBF" w:rsidRDefault="00000000">
      <w:pPr>
        <w:pStyle w:val="Heading2"/>
        <w:ind w:left="-5"/>
      </w:pPr>
      <w:r>
        <w:t>GCSE or equivalent in Science- Grade Achieved B</w:t>
      </w:r>
    </w:p>
    <w:p w14:paraId="5F148FDF" w14:textId="77777777" w:rsidR="00221FBF" w:rsidRDefault="00000000">
      <w:pPr>
        <w:ind w:left="-5"/>
      </w:pPr>
      <w:r>
        <w:t>Biddulph High School - Biddulph</w:t>
      </w:r>
    </w:p>
    <w:p w14:paraId="32E03E85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5FCB4C5B" w14:textId="77777777" w:rsidR="00221FBF" w:rsidRDefault="00000000">
      <w:pPr>
        <w:pStyle w:val="Heading2"/>
        <w:ind w:left="-5"/>
      </w:pPr>
      <w:r>
        <w:t>GCSE or equivalent in Additional Science- Grade Achieved C</w:t>
      </w:r>
    </w:p>
    <w:p w14:paraId="153D294F" w14:textId="77777777" w:rsidR="00221FBF" w:rsidRDefault="00000000">
      <w:pPr>
        <w:ind w:left="-5"/>
      </w:pPr>
      <w:r>
        <w:t>Biddulph High School - Biddulph</w:t>
      </w:r>
    </w:p>
    <w:p w14:paraId="666684E7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06057D85" w14:textId="77777777" w:rsidR="00221FBF" w:rsidRDefault="00000000">
      <w:pPr>
        <w:pStyle w:val="Heading2"/>
        <w:ind w:left="-5"/>
      </w:pPr>
      <w:r>
        <w:t>GCSE or equivalent in History- Grade Achieved C</w:t>
      </w:r>
    </w:p>
    <w:p w14:paraId="1BAD0480" w14:textId="77777777" w:rsidR="00221FBF" w:rsidRDefault="00000000">
      <w:pPr>
        <w:ind w:left="-5"/>
      </w:pPr>
      <w:r>
        <w:t>Biddulph High School - Biddulph</w:t>
      </w:r>
    </w:p>
    <w:p w14:paraId="57926A48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27042672" w14:textId="77777777" w:rsidR="00221FBF" w:rsidRDefault="00000000">
      <w:pPr>
        <w:pStyle w:val="Heading2"/>
        <w:ind w:left="-5"/>
      </w:pPr>
      <w:r>
        <w:t>GCSE or equivalent in Mathematics- Grade Achieved B</w:t>
      </w:r>
    </w:p>
    <w:p w14:paraId="6543B888" w14:textId="77777777" w:rsidR="00221FBF" w:rsidRDefault="00000000">
      <w:pPr>
        <w:ind w:left="-5"/>
      </w:pPr>
      <w:r>
        <w:t>Biddulph High School - Biddulph</w:t>
      </w:r>
    </w:p>
    <w:p w14:paraId="720B206E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2FE812CC" w14:textId="77777777" w:rsidR="00221FBF" w:rsidRDefault="00000000">
      <w:pPr>
        <w:pStyle w:val="Heading2"/>
        <w:ind w:left="-5"/>
      </w:pPr>
      <w:r>
        <w:t>GCSE or equivalent in D &amp; T Graphic Products- Grade Achieved C</w:t>
      </w:r>
    </w:p>
    <w:p w14:paraId="7525F93E" w14:textId="77777777" w:rsidR="00221FBF" w:rsidRDefault="00000000">
      <w:pPr>
        <w:ind w:left="-5"/>
      </w:pPr>
      <w:r>
        <w:t>Biddulph High School - Biddulph</w:t>
      </w:r>
    </w:p>
    <w:p w14:paraId="4CD7B742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0A9E4302" w14:textId="77777777" w:rsidR="00221FBF" w:rsidRDefault="00000000">
      <w:pPr>
        <w:pStyle w:val="Heading2"/>
        <w:ind w:left="-5"/>
      </w:pPr>
      <w:r>
        <w:t>GCSE or equivalent in English Language- Grade Achieved C</w:t>
      </w:r>
    </w:p>
    <w:p w14:paraId="747D6A02" w14:textId="77777777" w:rsidR="00221FBF" w:rsidRDefault="00000000">
      <w:pPr>
        <w:ind w:left="-5"/>
      </w:pPr>
      <w:r>
        <w:t>Biddulph High School - Biddulph</w:t>
      </w:r>
    </w:p>
    <w:p w14:paraId="0A58B71B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08753B56" w14:textId="77777777" w:rsidR="00221FBF" w:rsidRDefault="00000000">
      <w:pPr>
        <w:pStyle w:val="Heading2"/>
        <w:ind w:left="-5"/>
      </w:pPr>
      <w:r>
        <w:t>GCSE or equivalent in English Literature- Grade Achieved C</w:t>
      </w:r>
    </w:p>
    <w:p w14:paraId="14721262" w14:textId="77777777" w:rsidR="00221FBF" w:rsidRDefault="00000000">
      <w:pPr>
        <w:ind w:left="-5"/>
      </w:pPr>
      <w:r>
        <w:t>Biddulph High School - Biddulph</w:t>
      </w:r>
    </w:p>
    <w:p w14:paraId="7737FFA8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3A57C9DE" w14:textId="77777777" w:rsidR="00221FBF" w:rsidRDefault="00000000">
      <w:pPr>
        <w:pStyle w:val="Heading2"/>
        <w:ind w:left="-5"/>
      </w:pPr>
      <w:r>
        <w:t>GCSE or equivalent in Business Studies- Grade Achieved D</w:t>
      </w:r>
    </w:p>
    <w:p w14:paraId="54E80A9C" w14:textId="77777777" w:rsidR="00221FBF" w:rsidRDefault="00000000">
      <w:pPr>
        <w:ind w:left="-5"/>
      </w:pPr>
      <w:r>
        <w:t>Biddulph High School - Biddulph</w:t>
      </w:r>
    </w:p>
    <w:p w14:paraId="64EBEF04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4A3D5F51" w14:textId="77777777" w:rsidR="00221FBF" w:rsidRDefault="00000000">
      <w:pPr>
        <w:pStyle w:val="Heading2"/>
        <w:ind w:left="-5"/>
      </w:pPr>
      <w:r>
        <w:t xml:space="preserve">GCSE or equivalent in ICT- Grades Achieved </w:t>
      </w:r>
      <w:proofErr w:type="gramStart"/>
      <w:r>
        <w:t>B,B</w:t>
      </w:r>
      <w:proofErr w:type="gramEnd"/>
    </w:p>
    <w:p w14:paraId="2F7E91B9" w14:textId="77777777" w:rsidR="00221FBF" w:rsidRDefault="00000000">
      <w:pPr>
        <w:ind w:left="-5"/>
      </w:pPr>
      <w:r>
        <w:t>Biddulph High School - Biddulph</w:t>
      </w:r>
    </w:p>
    <w:p w14:paraId="25A9443E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t>September 2011 to June 2014</w:t>
      </w:r>
    </w:p>
    <w:p w14:paraId="69ABD6C9" w14:textId="77777777" w:rsidR="00221FBF" w:rsidRDefault="00000000">
      <w:pPr>
        <w:pStyle w:val="Heading2"/>
        <w:ind w:left="-5"/>
      </w:pPr>
      <w:r>
        <w:t>GCSE or equivalent in Business- Grade Achieved Pass</w:t>
      </w:r>
    </w:p>
    <w:p w14:paraId="005BDC2D" w14:textId="77777777" w:rsidR="00221FBF" w:rsidRDefault="00000000">
      <w:pPr>
        <w:ind w:left="-5"/>
      </w:pPr>
      <w:r>
        <w:t>Biddulph High School - Biddulph</w:t>
      </w:r>
    </w:p>
    <w:p w14:paraId="5F1A6730" w14:textId="77777777" w:rsidR="00221FBF" w:rsidRDefault="00000000">
      <w:pPr>
        <w:spacing w:after="225" w:line="259" w:lineRule="auto"/>
        <w:ind w:left="-5" w:right="4623"/>
        <w:jc w:val="left"/>
      </w:pPr>
      <w:r>
        <w:rPr>
          <w:color w:val="666666"/>
        </w:rPr>
        <w:lastRenderedPageBreak/>
        <w:t>September 2011 to June 2014</w:t>
      </w:r>
    </w:p>
    <w:p w14:paraId="12F5892A" w14:textId="77777777" w:rsidR="00221FBF" w:rsidRDefault="00000000">
      <w:pPr>
        <w:pStyle w:val="Heading1"/>
        <w:ind w:left="-5"/>
      </w:pPr>
      <w:r>
        <w:t>Skills</w:t>
      </w:r>
    </w:p>
    <w:p w14:paraId="709BC142" w14:textId="77777777" w:rsidR="00221FBF" w:rsidRDefault="00000000">
      <w:pPr>
        <w:spacing w:after="185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0BA2068" wp14:editId="5F7A29FE">
                <wp:extent cx="5943600" cy="12700"/>
                <wp:effectExtent l="0" t="0" r="0" b="0"/>
                <wp:docPr id="2595" name="Group 259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176" name="Shape 176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95" style="width:468pt;height:1pt;mso-position-horizontal-relative:char;mso-position-vertical-relative:line" coordsize="59436,127">
                <v:shape id="Shape 176" style="position:absolute;width:59436;height:0;left:0;top:0;" coordsize="5943600,0" path="m5943600,0l0,0">
                  <v:stroke weight="1pt" endcap="flat" joinstyle="miter" miterlimit="10" on="true" color="#cccccc"/>
                  <v:fill on="false" color="#000000" opacity="0"/>
                </v:shape>
              </v:group>
            </w:pict>
          </mc:Fallback>
        </mc:AlternateContent>
      </w:r>
    </w:p>
    <w:p w14:paraId="2251F93D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Customer Service (3 years)</w:t>
      </w:r>
    </w:p>
    <w:p w14:paraId="3DD3612B" w14:textId="77777777" w:rsidR="00221FBF" w:rsidRDefault="00000000">
      <w:pPr>
        <w:numPr>
          <w:ilvl w:val="0"/>
          <w:numId w:val="6"/>
        </w:numPr>
        <w:spacing w:after="100"/>
        <w:ind w:hanging="180"/>
      </w:pPr>
      <w:proofErr w:type="gramStart"/>
      <w:r>
        <w:t>Team Work</w:t>
      </w:r>
      <w:proofErr w:type="gramEnd"/>
      <w:r>
        <w:t xml:space="preserve"> (3 years)</w:t>
      </w:r>
    </w:p>
    <w:p w14:paraId="71437773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Problem Solving</w:t>
      </w:r>
    </w:p>
    <w:p w14:paraId="444A65E5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Communication</w:t>
      </w:r>
    </w:p>
    <w:p w14:paraId="7533EA6A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Organisation and time management</w:t>
      </w:r>
    </w:p>
    <w:p w14:paraId="63B4D7BF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Adobe Creative Suite (4 years)</w:t>
      </w:r>
    </w:p>
    <w:p w14:paraId="2BC5A250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 xml:space="preserve">Detail </w:t>
      </w:r>
      <w:proofErr w:type="spellStart"/>
      <w:r>
        <w:t>orantated</w:t>
      </w:r>
      <w:proofErr w:type="spellEnd"/>
    </w:p>
    <w:p w14:paraId="57F0AE6E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Microsoft Office (5 years)</w:t>
      </w:r>
    </w:p>
    <w:p w14:paraId="476083DC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Excellent work attitude and strong work ethic</w:t>
      </w:r>
    </w:p>
    <w:p w14:paraId="5CAF56DA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HTML5 (1 year)</w:t>
      </w:r>
    </w:p>
    <w:p w14:paraId="4DA3D16C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CSS (1 year)</w:t>
      </w:r>
    </w:p>
    <w:p w14:paraId="20A5E91D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JavaScript (1 year)</w:t>
      </w:r>
    </w:p>
    <w:p w14:paraId="17ECBEF3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Creativity</w:t>
      </w:r>
    </w:p>
    <w:p w14:paraId="706639B4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Logic</w:t>
      </w:r>
    </w:p>
    <w:p w14:paraId="1CC0AEE5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Presentation skills</w:t>
      </w:r>
    </w:p>
    <w:p w14:paraId="27024E73" w14:textId="77777777" w:rsidR="00221FBF" w:rsidRDefault="00000000">
      <w:pPr>
        <w:numPr>
          <w:ilvl w:val="0"/>
          <w:numId w:val="6"/>
        </w:numPr>
        <w:spacing w:after="100"/>
        <w:ind w:hanging="180"/>
      </w:pPr>
      <w:r>
        <w:t>Bootstrap</w:t>
      </w:r>
    </w:p>
    <w:p w14:paraId="1E8861A7" w14:textId="77777777" w:rsidR="00221FBF" w:rsidRDefault="00000000">
      <w:pPr>
        <w:numPr>
          <w:ilvl w:val="0"/>
          <w:numId w:val="6"/>
        </w:numPr>
        <w:spacing w:after="447"/>
        <w:ind w:hanging="180"/>
      </w:pPr>
      <w:r>
        <w:t>Python (Less than 1 year)</w:t>
      </w:r>
    </w:p>
    <w:p w14:paraId="71170F45" w14:textId="77777777" w:rsidR="00221FBF" w:rsidRDefault="00000000">
      <w:pPr>
        <w:pStyle w:val="Heading1"/>
        <w:ind w:left="-5"/>
      </w:pPr>
      <w:r>
        <w:t>Awards</w:t>
      </w:r>
    </w:p>
    <w:p w14:paraId="1CB1AE79" w14:textId="77777777" w:rsidR="00221FBF" w:rsidRDefault="00000000">
      <w:pPr>
        <w:spacing w:after="215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CA9EAE9" wp14:editId="4DA5CD3A">
                <wp:extent cx="5943600" cy="12700"/>
                <wp:effectExtent l="0" t="0" r="0" b="0"/>
                <wp:docPr id="2596" name="Group 259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212" name="Shape 21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96" style="width:468pt;height:1pt;mso-position-horizontal-relative:char;mso-position-vertical-relative:line" coordsize="59436,127">
                <v:shape id="Shape 212" style="position:absolute;width:59436;height:0;left:0;top:0;" coordsize="5943600,0" path="m5943600,0l0,0">
                  <v:stroke weight="1pt" endcap="flat" joinstyle="miter" miterlimit="10" on="true" color="#cccccc"/>
                  <v:fill on="false" color="#000000" opacity="0"/>
                </v:shape>
              </v:group>
            </w:pict>
          </mc:Fallback>
        </mc:AlternateContent>
      </w:r>
    </w:p>
    <w:p w14:paraId="677F1AB7" w14:textId="77777777" w:rsidR="00221FBF" w:rsidRDefault="00000000">
      <w:pPr>
        <w:pStyle w:val="Heading2"/>
        <w:ind w:left="-5"/>
      </w:pPr>
      <w:r>
        <w:t xml:space="preserve">Biddulph High School Designer </w:t>
      </w:r>
      <w:proofErr w:type="gramStart"/>
      <w:r>
        <w:t>Of</w:t>
      </w:r>
      <w:proofErr w:type="gramEnd"/>
      <w:r>
        <w:t xml:space="preserve"> The Month</w:t>
      </w:r>
    </w:p>
    <w:p w14:paraId="1230D89E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February 2014</w:t>
      </w:r>
    </w:p>
    <w:p w14:paraId="76F2DBB8" w14:textId="77777777" w:rsidR="00221FBF" w:rsidRDefault="00000000">
      <w:pPr>
        <w:spacing w:after="223"/>
        <w:ind w:left="-5"/>
      </w:pPr>
      <w:r>
        <w:t>I won this award for the quality of some of my GCSE coursework in Design and Technology</w:t>
      </w:r>
    </w:p>
    <w:p w14:paraId="5DE41622" w14:textId="77777777" w:rsidR="00221FBF" w:rsidRDefault="00000000">
      <w:pPr>
        <w:pStyle w:val="Heading2"/>
        <w:ind w:left="-5"/>
      </w:pPr>
      <w:r>
        <w:t xml:space="preserve">Employee Of </w:t>
      </w:r>
      <w:proofErr w:type="gramStart"/>
      <w:r>
        <w:t>The</w:t>
      </w:r>
      <w:proofErr w:type="gramEnd"/>
      <w:r>
        <w:t xml:space="preserve"> Month</w:t>
      </w:r>
    </w:p>
    <w:p w14:paraId="1231EC99" w14:textId="77777777" w:rsidR="00221FBF" w:rsidRDefault="00000000">
      <w:pPr>
        <w:spacing w:after="129" w:line="259" w:lineRule="auto"/>
        <w:ind w:left="-5" w:right="4623"/>
        <w:jc w:val="left"/>
      </w:pPr>
      <w:r>
        <w:rPr>
          <w:color w:val="666666"/>
        </w:rPr>
        <w:t>November 2019</w:t>
      </w:r>
    </w:p>
    <w:p w14:paraId="204E5FAF" w14:textId="77777777" w:rsidR="00221FBF" w:rsidRDefault="00000000">
      <w:pPr>
        <w:ind w:left="-5"/>
      </w:pPr>
      <w:r>
        <w:t>I won employee of the month for my customer service.</w:t>
      </w:r>
    </w:p>
    <w:sectPr w:rsidR="00221FBF">
      <w:pgSz w:w="12240" w:h="15840"/>
      <w:pgMar w:top="1465" w:right="1440" w:bottom="2081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17DD7"/>
    <w:multiLevelType w:val="hybridMultilevel"/>
    <w:tmpl w:val="CB700EAC"/>
    <w:lvl w:ilvl="0" w:tplc="522A6E1E">
      <w:start w:val="1"/>
      <w:numFmt w:val="bullet"/>
      <w:lvlText w:val="•"/>
      <w:lvlJc w:val="left"/>
      <w:pPr>
        <w:ind w:left="1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E8D4B7A0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206CF20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B72E27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93C690B4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9C059F0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A60330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05415EC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56FA343E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8DD60A6"/>
    <w:multiLevelType w:val="hybridMultilevel"/>
    <w:tmpl w:val="F814BBBE"/>
    <w:lvl w:ilvl="0" w:tplc="229E5BE2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4FE9200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EC4BF0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4F0BEB2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2542B4A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C38AB4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DC8A2566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F6CDED6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6A6381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88081D"/>
    <w:multiLevelType w:val="hybridMultilevel"/>
    <w:tmpl w:val="E924B9B2"/>
    <w:lvl w:ilvl="0" w:tplc="5906D70C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0ACD6D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F708AB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CBA5220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2E62C79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EF848A4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8209ED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468B5B8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506B414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0B540D3"/>
    <w:multiLevelType w:val="hybridMultilevel"/>
    <w:tmpl w:val="39C0CB4C"/>
    <w:lvl w:ilvl="0" w:tplc="CE2AA244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F3409D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6B45B62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57D4C6F0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8B5E0C38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1C4040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33128DD2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37225E4C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7200C30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B2844A3"/>
    <w:multiLevelType w:val="hybridMultilevel"/>
    <w:tmpl w:val="AD529854"/>
    <w:lvl w:ilvl="0" w:tplc="3EF470B0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799A9726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F7980EE2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7168FDF4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0E0F2CE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2C4F8DA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80C3D70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694F66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DF2F5EA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5447E43"/>
    <w:multiLevelType w:val="hybridMultilevel"/>
    <w:tmpl w:val="2548B120"/>
    <w:lvl w:ilvl="0" w:tplc="A510D2A4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C2EAB26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1BA8990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088665A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F8A3F0A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CD0E4AD6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849CCDF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44A27FB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F24FAE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92219276">
    <w:abstractNumId w:val="4"/>
  </w:num>
  <w:num w:numId="2" w16cid:durableId="1738625653">
    <w:abstractNumId w:val="5"/>
  </w:num>
  <w:num w:numId="3" w16cid:durableId="660617434">
    <w:abstractNumId w:val="3"/>
  </w:num>
  <w:num w:numId="4" w16cid:durableId="175702513">
    <w:abstractNumId w:val="1"/>
  </w:num>
  <w:num w:numId="5" w16cid:durableId="86123209">
    <w:abstractNumId w:val="2"/>
  </w:num>
  <w:num w:numId="6" w16cid:durableId="1632250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DQ1MzQyNjAxMDVW0lEKTi0uzszPAykwrAUAFAtl4ywAAAA="/>
  </w:docVars>
  <w:rsids>
    <w:rsidRoot w:val="00221FBF"/>
    <w:rsid w:val="00221FBF"/>
    <w:rsid w:val="00BA1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F0A43"/>
  <w15:docId w15:val="{02803269-7148-4503-9762-DD95A16F1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3" w:line="265" w:lineRule="auto"/>
      <w:ind w:left="10" w:hanging="10"/>
      <w:jc w:val="both"/>
    </w:pPr>
    <w:rPr>
      <w:rFonts w:ascii="Courier New" w:eastAsia="Courier New" w:hAnsi="Courier New" w:cs="Courier New"/>
      <w:color w:val="000000"/>
      <w:sz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ourier New" w:eastAsia="Courier New" w:hAnsi="Courier New" w:cs="Courier New"/>
      <w:color w:val="666666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" w:line="261" w:lineRule="auto"/>
      <w:ind w:left="10" w:hanging="10"/>
      <w:outlineLvl w:val="1"/>
    </w:pPr>
    <w:rPr>
      <w:rFonts w:ascii="Courier New" w:eastAsia="Courier New" w:hAnsi="Courier New" w:cs="Courier New"/>
      <w:b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b/>
      <w:color w:val="000000"/>
      <w:sz w:val="21"/>
    </w:rPr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color w:val="666666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49</Words>
  <Characters>4845</Characters>
  <Application>Microsoft Office Word</Application>
  <DocSecurity>0</DocSecurity>
  <Lines>40</Lines>
  <Paragraphs>11</Paragraphs>
  <ScaleCrop>false</ScaleCrop>
  <Company/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ed Resume</dc:title>
  <dc:subject/>
  <dc:creator>Indeed</dc:creator>
  <cp:keywords>Indeed Resume</cp:keywords>
  <cp:lastModifiedBy>Sam Hulme</cp:lastModifiedBy>
  <cp:revision>2</cp:revision>
  <dcterms:created xsi:type="dcterms:W3CDTF">2023-05-23T10:32:00Z</dcterms:created>
  <dcterms:modified xsi:type="dcterms:W3CDTF">2023-05-23T10:32:00Z</dcterms:modified>
</cp:coreProperties>
</file>